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2CAE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1B4E051D" w14:textId="6D1D1A8B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</w:t>
      </w:r>
      <w:r w:rsidR="00867CDD">
        <w:rPr>
          <w:rFonts w:ascii="Calibri" w:eastAsia="Times New Roman" w:hAnsi="Calibri" w:cs="Arial"/>
          <w:b/>
          <w:lang w:val="en-GB"/>
        </w:rPr>
        <w:t>4</w:t>
      </w:r>
      <w:bookmarkStart w:id="0" w:name="_GoBack"/>
      <w:bookmarkEnd w:id="0"/>
      <w:r w:rsidR="00191D05">
        <w:rPr>
          <w:rFonts w:ascii="Calibri" w:eastAsia="Times New Roman" w:hAnsi="Calibri" w:cs="Arial"/>
          <w:b/>
          <w:lang w:val="en-GB"/>
        </w:rPr>
        <w:t xml:space="preserve">: </w:t>
      </w:r>
      <w:r w:rsidR="005E5DA1">
        <w:rPr>
          <w:rFonts w:ascii="Calibri" w:eastAsia="Times New Roman" w:hAnsi="Calibri" w:cs="Arial"/>
          <w:i/>
          <w:lang w:val="en-GB"/>
        </w:rPr>
        <w:t>5</w:t>
      </w:r>
      <w:r w:rsidR="00746202">
        <w:rPr>
          <w:rFonts w:ascii="Calibri" w:eastAsia="Times New Roman" w:hAnsi="Calibri" w:cs="Arial"/>
          <w:i/>
          <w:lang w:val="en-GB"/>
        </w:rPr>
        <w:t>.00</w:t>
      </w:r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r w:rsidR="00191D05" w:rsidRPr="00191D05">
        <w:rPr>
          <w:rFonts w:ascii="Calibri" w:eastAsia="Times New Roman" w:hAnsi="Calibri" w:cs="Arial"/>
          <w:i/>
          <w:lang w:val="en-GB"/>
        </w:rPr>
        <w:t>p.m</w:t>
      </w:r>
      <w:r w:rsidR="00191D05">
        <w:rPr>
          <w:rFonts w:ascii="Calibri" w:eastAsia="Times New Roman" w:hAnsi="Calibri" w:cs="Arial"/>
          <w:i/>
          <w:lang w:val="en-GB"/>
        </w:rPr>
        <w:t>.</w:t>
      </w:r>
      <w:r w:rsidR="00191D05" w:rsidRPr="00191D05">
        <w:rPr>
          <w:rFonts w:ascii="Calibri" w:eastAsia="Times New Roman" w:hAnsi="Calibri" w:cs="Arial"/>
          <w:i/>
          <w:lang w:val="en-GB"/>
        </w:rPr>
        <w:t xml:space="preserve"> on</w:t>
      </w:r>
      <w:r w:rsidR="005E5DA1">
        <w:rPr>
          <w:rFonts w:ascii="Calibri" w:eastAsia="Times New Roman" w:hAnsi="Calibri" w:cs="Arial"/>
          <w:i/>
          <w:lang w:val="en-GB"/>
        </w:rPr>
        <w:t xml:space="preserve"> 29</w:t>
      </w:r>
      <w:r w:rsidR="005E5DA1" w:rsidRPr="005E5DA1">
        <w:rPr>
          <w:rFonts w:ascii="Calibri" w:eastAsia="Times New Roman" w:hAnsi="Calibri" w:cs="Arial"/>
          <w:i/>
          <w:vertAlign w:val="superscript"/>
          <w:lang w:val="en-GB"/>
        </w:rPr>
        <w:t>th</w:t>
      </w:r>
      <w:r w:rsidR="005E5DA1">
        <w:rPr>
          <w:rFonts w:ascii="Calibri" w:eastAsia="Times New Roman" w:hAnsi="Calibri" w:cs="Arial"/>
          <w:i/>
          <w:lang w:val="en-GB"/>
        </w:rPr>
        <w:t xml:space="preserve"> May</w:t>
      </w:r>
      <w:r w:rsidR="00191D05">
        <w:rPr>
          <w:rFonts w:ascii="Calibri" w:eastAsia="Times New Roman" w:hAnsi="Calibri" w:cs="Arial"/>
          <w:i/>
          <w:lang w:val="en-GB"/>
        </w:rPr>
        <w:t xml:space="preserve"> 2018 at MIT Manukau Campus room-127</w:t>
      </w:r>
      <w:r w:rsidRPr="004E7AA8">
        <w:rPr>
          <w:rFonts w:ascii="Calibri" w:eastAsia="Times New Roman" w:hAnsi="Calibri" w:cs="Arial"/>
          <w:b/>
          <w:lang w:val="en-GB"/>
        </w:rPr>
        <w:t xml:space="preserve"> </w:t>
      </w:r>
      <w:r w:rsidR="0026287E">
        <w:rPr>
          <w:rFonts w:ascii="Calibri" w:eastAsia="Times New Roman" w:hAnsi="Calibri" w:cs="Arial"/>
          <w:i/>
          <w:lang w:val="en-GB"/>
        </w:rPr>
        <w:t xml:space="preserve"> </w:t>
      </w:r>
    </w:p>
    <w:p w14:paraId="1B26E82E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EA5DA7E" w14:textId="688CC9EE" w:rsidR="004E7AA8" w:rsidRPr="00191D05" w:rsidRDefault="004E7AA8" w:rsidP="004E7AA8">
      <w:pPr>
        <w:spacing w:after="0" w:line="240" w:lineRule="auto"/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191D05">
        <w:rPr>
          <w:rFonts w:ascii="Calibri" w:eastAsia="Times New Roman" w:hAnsi="Calibri" w:cs="Arial"/>
          <w:i/>
          <w:lang w:val="en-GB"/>
        </w:rPr>
        <w:t>Wijekoon Somasiri (170001510)</w:t>
      </w:r>
    </w:p>
    <w:p w14:paraId="7BBBECEF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737D92DE" w14:textId="7003E688" w:rsidR="004E7AA8" w:rsidRPr="00191D05" w:rsidRDefault="005F0014" w:rsidP="004E7AA8">
      <w:pPr>
        <w:spacing w:after="0" w:line="240" w:lineRule="auto"/>
        <w:rPr>
          <w:rFonts w:ascii="Calibri" w:eastAsia="Times New Roman" w:hAnsi="Calibri" w:cs="Arial"/>
          <w:i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="004E7AA8" w:rsidRPr="004E7AA8">
        <w:rPr>
          <w:rFonts w:ascii="Calibri" w:eastAsia="Times New Roman" w:hAnsi="Calibri" w:cs="Arial"/>
          <w:b/>
          <w:lang w:val="en-GB"/>
        </w:rPr>
        <w:t xml:space="preserve">: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Herath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Premarathne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(170001825)</w:t>
      </w:r>
    </w:p>
    <w:p w14:paraId="33784D34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293695CA" w14:textId="30A91C14" w:rsidR="004E7AA8" w:rsidRPr="00191D05" w:rsidRDefault="004E7AA8" w:rsidP="004E7AA8">
      <w:pPr>
        <w:spacing w:after="0" w:line="240" w:lineRule="auto"/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Wijekoon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Somasiri,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Herath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Premarathne</w:t>
      </w:r>
      <w:proofErr w:type="spellEnd"/>
    </w:p>
    <w:p w14:paraId="2E1D2E5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0869B4A" w14:textId="00C85259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="00191D05" w:rsidRPr="00191D05">
        <w:rPr>
          <w:rFonts w:ascii="Calibri" w:eastAsia="Times New Roman" w:hAnsi="Calibri" w:cs="Arial"/>
          <w:i/>
          <w:lang w:val="en-GB"/>
        </w:rPr>
        <w:t>None</w:t>
      </w:r>
    </w:p>
    <w:p w14:paraId="370032C3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56839B0B" w14:textId="0084A300" w:rsidR="004E7AA8" w:rsidRPr="00191D05" w:rsidRDefault="004E7AA8" w:rsidP="0026287E">
      <w:pPr>
        <w:spacing w:after="0" w:line="240" w:lineRule="auto"/>
        <w:rPr>
          <w:rFonts w:ascii="Calibri" w:eastAsia="Times New Roman" w:hAnsi="Calibri" w:cs="Arial"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 w:rsidR="00191D05">
        <w:rPr>
          <w:rFonts w:ascii="Calibri" w:eastAsia="Times New Roman" w:hAnsi="Calibri" w:cs="Arial"/>
          <w:i/>
          <w:lang w:val="en-GB"/>
        </w:rPr>
        <w:t>None</w:t>
      </w:r>
    </w:p>
    <w:p w14:paraId="32B5DC2A" w14:textId="77777777" w:rsidR="0026287E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05CC1453" w14:textId="77777777" w:rsidR="0026287E" w:rsidRPr="004E7AA8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6033"/>
        <w:gridCol w:w="2407"/>
      </w:tblGrid>
      <w:tr w:rsidR="004E7AA8" w:rsidRPr="004E7AA8" w14:paraId="3F5EE2A7" w14:textId="77777777" w:rsidTr="003F57B6">
        <w:tc>
          <w:tcPr>
            <w:tcW w:w="910" w:type="dxa"/>
            <w:shd w:val="clear" w:color="auto" w:fill="E79F8B"/>
          </w:tcPr>
          <w:p w14:paraId="11DFCF2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521A38E5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6033" w:type="dxa"/>
            <w:shd w:val="clear" w:color="auto" w:fill="E79F8B"/>
          </w:tcPr>
          <w:p w14:paraId="53059876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– include a heading for each item recorded and a brief summary of the discussion.</w:t>
            </w:r>
          </w:p>
        </w:tc>
        <w:tc>
          <w:tcPr>
            <w:tcW w:w="2407" w:type="dxa"/>
            <w:shd w:val="clear" w:color="auto" w:fill="E79F8B"/>
          </w:tcPr>
          <w:p w14:paraId="18B6B698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487A2E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5280A4BF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2C3D1BC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4E7AA8" w:rsidRPr="004E7AA8" w14:paraId="756410DF" w14:textId="77777777" w:rsidTr="003F57B6">
        <w:tc>
          <w:tcPr>
            <w:tcW w:w="910" w:type="dxa"/>
            <w:shd w:val="clear" w:color="auto" w:fill="auto"/>
          </w:tcPr>
          <w:p w14:paraId="362A0034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6033" w:type="dxa"/>
            <w:shd w:val="clear" w:color="auto" w:fill="auto"/>
          </w:tcPr>
          <w:p w14:paraId="0456951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8A1A6A3" w14:textId="07BCA044" w:rsidR="004E7AA8" w:rsidRPr="004E7AA8" w:rsidRDefault="00191D05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Wijekoon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chair the meeting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 w:rsidR="00466DF4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 w:rsidR="005F0014"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407" w:type="dxa"/>
            <w:shd w:val="clear" w:color="auto" w:fill="auto"/>
          </w:tcPr>
          <w:p w14:paraId="3C827F8D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4E7AA8" w:rsidRPr="004E7AA8" w14:paraId="6E733810" w14:textId="77777777" w:rsidTr="003F57B6">
        <w:tc>
          <w:tcPr>
            <w:tcW w:w="910" w:type="dxa"/>
            <w:shd w:val="clear" w:color="auto" w:fill="auto"/>
          </w:tcPr>
          <w:p w14:paraId="1AE83440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6033" w:type="dxa"/>
            <w:shd w:val="clear" w:color="auto" w:fill="auto"/>
          </w:tcPr>
          <w:p w14:paraId="59292AD4" w14:textId="77777777" w:rsidR="004E7AA8" w:rsidRDefault="00466DF4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1FF84F57" w14:textId="77777777" w:rsidR="003137BD" w:rsidRDefault="005E5DA1" w:rsidP="005E5DA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software development methodology</w:t>
            </w:r>
          </w:p>
          <w:p w14:paraId="73EEA446" w14:textId="77777777" w:rsidR="005E5DA1" w:rsidRDefault="005E5DA1" w:rsidP="005E5DA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Risk Management</w:t>
            </w:r>
          </w:p>
          <w:p w14:paraId="5FA2EF9B" w14:textId="77777777" w:rsidR="005E5DA1" w:rsidRDefault="005E5DA1" w:rsidP="005E5DA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the design of the proposed system</w:t>
            </w:r>
          </w:p>
          <w:p w14:paraId="4E586BE1" w14:textId="77777777" w:rsidR="005E5DA1" w:rsidRDefault="005E5DA1" w:rsidP="005E5DA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reate the Gantt chart</w:t>
            </w:r>
          </w:p>
          <w:p w14:paraId="13C937C3" w14:textId="77777777" w:rsidR="005E5DA1" w:rsidRDefault="005E5DA1" w:rsidP="005E5DA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reate the Work Breakdown Structure (WBS)</w:t>
            </w:r>
          </w:p>
          <w:p w14:paraId="1B5CEDF8" w14:textId="2C796956" w:rsidR="005E5DA1" w:rsidRPr="005E5DA1" w:rsidRDefault="005E5DA1" w:rsidP="005E5DA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Prepare the presentation slides</w:t>
            </w:r>
          </w:p>
        </w:tc>
        <w:tc>
          <w:tcPr>
            <w:tcW w:w="2407" w:type="dxa"/>
            <w:shd w:val="clear" w:color="auto" w:fill="auto"/>
          </w:tcPr>
          <w:p w14:paraId="48548B5D" w14:textId="4AD9BA97" w:rsidR="00B82C90" w:rsidRPr="006D688A" w:rsidRDefault="00B82C90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EC4F76" w:rsidRPr="004E7AA8" w14:paraId="3C54CFE2" w14:textId="77777777" w:rsidTr="003F57B6">
        <w:trPr>
          <w:trHeight w:val="273"/>
        </w:trPr>
        <w:tc>
          <w:tcPr>
            <w:tcW w:w="910" w:type="dxa"/>
            <w:vMerge w:val="restart"/>
            <w:shd w:val="clear" w:color="auto" w:fill="auto"/>
          </w:tcPr>
          <w:p w14:paraId="553AB060" w14:textId="77777777" w:rsidR="00EC4F76" w:rsidRPr="004E7AA8" w:rsidRDefault="00EC4F76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6033" w:type="dxa"/>
            <w:shd w:val="clear" w:color="auto" w:fill="auto"/>
          </w:tcPr>
          <w:p w14:paraId="5B3E3B63" w14:textId="45B39E5D" w:rsidR="00EC4F76" w:rsidRPr="006D688A" w:rsidRDefault="00EC4F76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s</w:t>
            </w:r>
          </w:p>
        </w:tc>
        <w:tc>
          <w:tcPr>
            <w:tcW w:w="2407" w:type="dxa"/>
            <w:shd w:val="clear" w:color="auto" w:fill="auto"/>
          </w:tcPr>
          <w:p w14:paraId="68AC7D6E" w14:textId="1DD8220D" w:rsidR="00EC4F76" w:rsidRPr="006D688A" w:rsidRDefault="00EC4F76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EC4F76" w:rsidRPr="004E7AA8" w14:paraId="252DF5C9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7233E1DC" w14:textId="77777777" w:rsidR="00EC4F76" w:rsidRDefault="00EC4F76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7B0072BA" w14:textId="669E44FA" w:rsidR="00EC4F76" w:rsidRPr="007F7835" w:rsidRDefault="007F7835" w:rsidP="007F783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7F7835">
              <w:rPr>
                <w:rFonts w:ascii="Calibri" w:eastAsia="Calibri" w:hAnsi="Calibri" w:cs="Arial"/>
                <w:lang w:val="en-GB"/>
              </w:rPr>
              <w:t xml:space="preserve">Research on </w:t>
            </w:r>
            <w:r>
              <w:rPr>
                <w:rFonts w:ascii="Calibri" w:eastAsia="Calibri" w:hAnsi="Calibri" w:cs="Arial"/>
                <w:lang w:val="en-GB"/>
              </w:rPr>
              <w:t>3</w:t>
            </w:r>
            <w:r w:rsidRPr="007F7835">
              <w:rPr>
                <w:rFonts w:ascii="Calibri" w:eastAsia="Calibri" w:hAnsi="Calibri" w:cs="Arial"/>
                <w:vertAlign w:val="superscript"/>
                <w:lang w:val="en-GB"/>
              </w:rPr>
              <w:t>rd</w:t>
            </w:r>
            <w:r>
              <w:rPr>
                <w:rFonts w:ascii="Calibri" w:eastAsia="Calibri" w:hAnsi="Calibri" w:cs="Arial"/>
                <w:lang w:val="en-GB"/>
              </w:rPr>
              <w:t xml:space="preserve"> party libraries which can be used for face and eye detection</w:t>
            </w:r>
          </w:p>
        </w:tc>
        <w:tc>
          <w:tcPr>
            <w:tcW w:w="2407" w:type="dxa"/>
            <w:shd w:val="clear" w:color="auto" w:fill="auto"/>
          </w:tcPr>
          <w:p w14:paraId="3E4EB654" w14:textId="65CDDB9A" w:rsidR="00EC4F76" w:rsidRPr="00766CE3" w:rsidRDefault="00EC4F76" w:rsidP="006274F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 w:rsidR="003B185E"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 w:rsidR="003B185E"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 w:rsidR="003B185E"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 w:rsidR="003B185E"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A817CE">
              <w:rPr>
                <w:rFonts w:ascii="Calibri" w:eastAsia="Calibri" w:hAnsi="Calibri" w:cs="Arial"/>
                <w:lang w:val="en-GB"/>
              </w:rPr>
              <w:t xml:space="preserve">need to </w:t>
            </w:r>
            <w:r w:rsidR="007F7835">
              <w:rPr>
                <w:rFonts w:ascii="Calibri" w:eastAsia="Calibri" w:hAnsi="Calibri" w:cs="Arial"/>
                <w:lang w:val="en-GB"/>
              </w:rPr>
              <w:t>do the research on existing image processing 3</w:t>
            </w:r>
            <w:r w:rsidR="007F7835" w:rsidRPr="007F7835">
              <w:rPr>
                <w:rFonts w:ascii="Calibri" w:eastAsia="Calibri" w:hAnsi="Calibri" w:cs="Arial"/>
                <w:vertAlign w:val="superscript"/>
                <w:lang w:val="en-GB"/>
              </w:rPr>
              <w:t>rd</w:t>
            </w:r>
            <w:r w:rsidR="007F7835">
              <w:rPr>
                <w:rFonts w:ascii="Calibri" w:eastAsia="Calibri" w:hAnsi="Calibri" w:cs="Arial"/>
                <w:lang w:val="en-GB"/>
              </w:rPr>
              <w:t xml:space="preserve"> p</w:t>
            </w:r>
            <w:r w:rsidR="00112C3D">
              <w:rPr>
                <w:rFonts w:ascii="Calibri" w:eastAsia="Calibri" w:hAnsi="Calibri" w:cs="Arial"/>
                <w:lang w:val="en-GB"/>
              </w:rPr>
              <w:t>a</w:t>
            </w:r>
            <w:r w:rsidR="007F7835">
              <w:rPr>
                <w:rFonts w:ascii="Calibri" w:eastAsia="Calibri" w:hAnsi="Calibri" w:cs="Arial"/>
                <w:lang w:val="en-GB"/>
              </w:rPr>
              <w:t>rty libraries</w:t>
            </w:r>
          </w:p>
          <w:p w14:paraId="6CB58476" w14:textId="77777777" w:rsidR="00EC4F76" w:rsidRDefault="00EC4F76" w:rsidP="006274F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 w:rsidRPr="003F57B6"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 w:rsidRPr="003F57B6">
              <w:rPr>
                <w:rFonts w:ascii="Calibri" w:eastAsia="Calibri" w:hAnsi="Calibri" w:cs="Arial"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4B6CBA25" w14:textId="13B5D6A7" w:rsidR="00EC4F76" w:rsidRDefault="00EC4F76" w:rsidP="006274F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="007F7835">
              <w:rPr>
                <w:rFonts w:ascii="Calibri" w:eastAsia="Calibri" w:hAnsi="Calibri" w:cs="Arial"/>
                <w:lang w:val="en-GB"/>
              </w:rPr>
              <w:t>3</w:t>
            </w:r>
            <w:r w:rsidR="007F7835" w:rsidRPr="007F7835">
              <w:rPr>
                <w:rFonts w:ascii="Calibri" w:eastAsia="Calibri" w:hAnsi="Calibri" w:cs="Arial"/>
                <w:vertAlign w:val="superscript"/>
                <w:lang w:val="en-GB"/>
              </w:rPr>
              <w:t>rd</w:t>
            </w:r>
            <w:r w:rsidR="007F7835"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3B185E" w:rsidRPr="004E7AA8" w14:paraId="3313169B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2D98B57D" w14:textId="77777777" w:rsidR="003B185E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56774E61" w14:textId="5BA55E48" w:rsidR="003B185E" w:rsidRPr="007F7835" w:rsidRDefault="007F7835" w:rsidP="007F783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Find out the research areas in image processing which needs to be used in face and eye detection</w:t>
            </w:r>
          </w:p>
        </w:tc>
        <w:tc>
          <w:tcPr>
            <w:tcW w:w="2407" w:type="dxa"/>
            <w:shd w:val="clear" w:color="auto" w:fill="auto"/>
          </w:tcPr>
          <w:p w14:paraId="099416FD" w14:textId="211FA3BF" w:rsidR="003B185E" w:rsidRPr="00766CE3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FA5D79">
              <w:rPr>
                <w:rFonts w:ascii="Calibri" w:eastAsia="Calibri" w:hAnsi="Calibri" w:cs="Arial"/>
                <w:lang w:val="en-GB"/>
              </w:rPr>
              <w:t xml:space="preserve">needs to identify the relevant </w:t>
            </w:r>
            <w:r w:rsidR="00FA5D79">
              <w:rPr>
                <w:rFonts w:ascii="Calibri" w:eastAsia="Calibri" w:hAnsi="Calibri" w:cs="Arial"/>
                <w:lang w:val="en-GB"/>
              </w:rPr>
              <w:lastRenderedPageBreak/>
              <w:t>image processing concepts</w:t>
            </w:r>
          </w:p>
          <w:p w14:paraId="11428FB3" w14:textId="53CDC61E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 w:rsidRPr="003F57B6"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</w:p>
          <w:p w14:paraId="3A06D480" w14:textId="6AB25613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="00077AC7">
              <w:rPr>
                <w:rFonts w:ascii="Calibri" w:eastAsia="Calibri" w:hAnsi="Calibri" w:cs="Arial"/>
                <w:lang w:val="en-GB"/>
              </w:rPr>
              <w:t>3</w:t>
            </w:r>
            <w:r w:rsidR="00077AC7" w:rsidRPr="00077AC7">
              <w:rPr>
                <w:rFonts w:ascii="Calibri" w:eastAsia="Calibri" w:hAnsi="Calibri" w:cs="Arial"/>
                <w:vertAlign w:val="superscript"/>
                <w:lang w:val="en-GB"/>
              </w:rPr>
              <w:t>rd</w:t>
            </w:r>
            <w:r w:rsidR="00077AC7">
              <w:rPr>
                <w:rFonts w:ascii="Calibri" w:eastAsia="Calibri" w:hAnsi="Calibri" w:cs="Arial"/>
                <w:lang w:val="en-GB"/>
              </w:rPr>
              <w:t xml:space="preserve"> June 2018</w:t>
            </w:r>
          </w:p>
        </w:tc>
      </w:tr>
      <w:tr w:rsidR="003B185E" w:rsidRPr="004E7AA8" w14:paraId="0A0196A2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374ADF8A" w14:textId="77777777" w:rsidR="003B185E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4E6E90F7" w14:textId="260A3030" w:rsidR="003B185E" w:rsidRPr="00DC2DC5" w:rsidRDefault="00DC2DC5" w:rsidP="00DC2DC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Research on face and eye detection algorithms</w:t>
            </w:r>
          </w:p>
        </w:tc>
        <w:tc>
          <w:tcPr>
            <w:tcW w:w="2407" w:type="dxa"/>
            <w:shd w:val="clear" w:color="auto" w:fill="auto"/>
          </w:tcPr>
          <w:p w14:paraId="214D1986" w14:textId="1EC4575C" w:rsidR="003B185E" w:rsidRPr="00766CE3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="00FF16A2">
              <w:rPr>
                <w:rFonts w:ascii="Calibri" w:eastAsia="Calibri" w:hAnsi="Calibri" w:cs="Arial"/>
                <w:lang w:val="en-GB"/>
              </w:rPr>
              <w:t>Identify the possible algorithms to detect face and eye</w:t>
            </w:r>
            <w:r w:rsidR="000D4117">
              <w:rPr>
                <w:rFonts w:ascii="Calibri" w:eastAsia="Calibri" w:hAnsi="Calibri" w:cs="Arial"/>
                <w:lang w:val="en-GB"/>
              </w:rPr>
              <w:t xml:space="preserve"> in an image</w:t>
            </w:r>
            <w:r w:rsidR="00FF16A2">
              <w:rPr>
                <w:rFonts w:ascii="Calibri" w:eastAsia="Calibri" w:hAnsi="Calibri" w:cs="Arial"/>
                <w:lang w:val="en-GB"/>
              </w:rPr>
              <w:t xml:space="preserve"> </w:t>
            </w:r>
          </w:p>
          <w:p w14:paraId="25D8FD3A" w14:textId="618B5C73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02BC39C9" w14:textId="688E659E" w:rsidR="003B185E" w:rsidRPr="003F57B6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="004243E4">
              <w:rPr>
                <w:rFonts w:ascii="Calibri" w:eastAsia="Calibri" w:hAnsi="Calibri" w:cs="Arial"/>
                <w:lang w:val="en-GB"/>
              </w:rPr>
              <w:t>3</w:t>
            </w:r>
            <w:r w:rsidR="004243E4" w:rsidRPr="004243E4">
              <w:rPr>
                <w:rFonts w:ascii="Calibri" w:eastAsia="Calibri" w:hAnsi="Calibri" w:cs="Arial"/>
                <w:vertAlign w:val="superscript"/>
                <w:lang w:val="en-GB"/>
              </w:rPr>
              <w:t>rd</w:t>
            </w:r>
            <w:r w:rsidR="004243E4"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3B185E" w:rsidRPr="004E7AA8" w14:paraId="5B486F2A" w14:textId="77777777" w:rsidTr="00766CE3">
        <w:trPr>
          <w:trHeight w:val="299"/>
        </w:trPr>
        <w:tc>
          <w:tcPr>
            <w:tcW w:w="910" w:type="dxa"/>
            <w:shd w:val="clear" w:color="auto" w:fill="auto"/>
          </w:tcPr>
          <w:p w14:paraId="561A532B" w14:textId="3314EB0C" w:rsidR="003B185E" w:rsidRPr="00C57BF8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6033" w:type="dxa"/>
            <w:shd w:val="clear" w:color="auto" w:fill="auto"/>
          </w:tcPr>
          <w:p w14:paraId="5D18C3C5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</w:p>
          <w:p w14:paraId="4AF56952" w14:textId="47376876" w:rsidR="003B185E" w:rsidRPr="00C57BF8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5.00 p.m. on </w:t>
            </w:r>
            <w:r w:rsidR="00B24CF2">
              <w:rPr>
                <w:rFonts w:ascii="Calibri" w:eastAsia="Calibri" w:hAnsi="Calibri" w:cs="Arial"/>
                <w:lang w:val="en-GB"/>
              </w:rPr>
              <w:t>08</w:t>
            </w:r>
            <w:r w:rsidR="00B24CF2" w:rsidRPr="00B24CF2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="00B24CF2">
              <w:rPr>
                <w:rFonts w:ascii="Calibri" w:eastAsia="Calibri" w:hAnsi="Calibri" w:cs="Arial"/>
                <w:lang w:val="en-GB"/>
              </w:rPr>
              <w:t xml:space="preserve"> June 2018</w:t>
            </w:r>
          </w:p>
        </w:tc>
        <w:tc>
          <w:tcPr>
            <w:tcW w:w="2407" w:type="dxa"/>
            <w:shd w:val="clear" w:color="auto" w:fill="auto"/>
          </w:tcPr>
          <w:p w14:paraId="0C8812DD" w14:textId="5DA89FD8" w:rsidR="003B185E" w:rsidRPr="004E7AA8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  <w:tr w:rsidR="003B185E" w:rsidRPr="004E7AA8" w14:paraId="23BBCD4D" w14:textId="77777777" w:rsidTr="003F57B6">
        <w:trPr>
          <w:trHeight w:val="181"/>
        </w:trPr>
        <w:tc>
          <w:tcPr>
            <w:tcW w:w="910" w:type="dxa"/>
            <w:shd w:val="clear" w:color="auto" w:fill="auto"/>
          </w:tcPr>
          <w:p w14:paraId="04DD9805" w14:textId="7C44491C" w:rsidR="003B185E" w:rsidRPr="00C57BF8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6033" w:type="dxa"/>
            <w:shd w:val="clear" w:color="auto" w:fill="auto"/>
          </w:tcPr>
          <w:p w14:paraId="2DE1800C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  <w:p w14:paraId="441DB1A9" w14:textId="1864E485" w:rsidR="003B185E" w:rsidRPr="00C57BF8" w:rsidRDefault="00F36306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.30</w:t>
            </w:r>
            <w:r w:rsidR="003B185E">
              <w:rPr>
                <w:rFonts w:ascii="Calibri" w:eastAsia="Calibri" w:hAnsi="Calibri" w:cs="Arial"/>
                <w:lang w:val="en-GB"/>
              </w:rPr>
              <w:t xml:space="preserve"> p.m. on 2</w:t>
            </w:r>
            <w:r>
              <w:rPr>
                <w:rFonts w:ascii="Calibri" w:eastAsia="Calibri" w:hAnsi="Calibri" w:cs="Arial"/>
                <w:lang w:val="en-GB"/>
              </w:rPr>
              <w:t>9</w:t>
            </w:r>
            <w:r w:rsidRPr="00F3630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3B185E">
              <w:rPr>
                <w:rFonts w:ascii="Calibri" w:eastAsia="Calibri" w:hAnsi="Calibri" w:cs="Arial"/>
                <w:lang w:val="en-GB"/>
              </w:rPr>
              <w:t>May 2018</w:t>
            </w:r>
          </w:p>
        </w:tc>
        <w:tc>
          <w:tcPr>
            <w:tcW w:w="2407" w:type="dxa"/>
            <w:shd w:val="clear" w:color="auto" w:fill="auto"/>
          </w:tcPr>
          <w:p w14:paraId="19EC9278" w14:textId="5AC67F9A" w:rsidR="003B185E" w:rsidRPr="004E7AA8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</w:tbl>
    <w:p w14:paraId="76BFD64A" w14:textId="77777777" w:rsidR="005F0014" w:rsidRDefault="005F0014"/>
    <w:sectPr w:rsidR="005F0014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8C7179" w14:textId="77777777" w:rsidR="00A75F2B" w:rsidRDefault="00A75F2B" w:rsidP="004E7AA8">
      <w:pPr>
        <w:spacing w:after="0" w:line="240" w:lineRule="auto"/>
      </w:pPr>
      <w:r>
        <w:separator/>
      </w:r>
    </w:p>
  </w:endnote>
  <w:endnote w:type="continuationSeparator" w:id="0">
    <w:p w14:paraId="3CD2C414" w14:textId="77777777" w:rsidR="00A75F2B" w:rsidRDefault="00A75F2B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0A7DEB" w14:textId="77777777" w:rsidR="00A75F2B" w:rsidRDefault="00A75F2B" w:rsidP="004E7AA8">
      <w:pPr>
        <w:spacing w:after="0" w:line="240" w:lineRule="auto"/>
      </w:pPr>
      <w:r>
        <w:separator/>
      </w:r>
    </w:p>
  </w:footnote>
  <w:footnote w:type="continuationSeparator" w:id="0">
    <w:p w14:paraId="3FDB63B2" w14:textId="77777777" w:rsidR="00A75F2B" w:rsidRDefault="00A75F2B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A75F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307DC"/>
    <w:multiLevelType w:val="hybridMultilevel"/>
    <w:tmpl w:val="5E22A25C"/>
    <w:lvl w:ilvl="0" w:tplc="4DAAEF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347BE2"/>
    <w:multiLevelType w:val="hybridMultilevel"/>
    <w:tmpl w:val="A6EC473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318736DB"/>
    <w:multiLevelType w:val="hybridMultilevel"/>
    <w:tmpl w:val="50D42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A637D6"/>
    <w:multiLevelType w:val="hybridMultilevel"/>
    <w:tmpl w:val="8374A2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167517"/>
    <w:multiLevelType w:val="hybridMultilevel"/>
    <w:tmpl w:val="FA24D0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434F8E"/>
    <w:multiLevelType w:val="hybridMultilevel"/>
    <w:tmpl w:val="938CF9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3C1898"/>
    <w:multiLevelType w:val="hybridMultilevel"/>
    <w:tmpl w:val="4F8286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564AAB"/>
    <w:multiLevelType w:val="hybridMultilevel"/>
    <w:tmpl w:val="152A52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D52C0C"/>
    <w:multiLevelType w:val="hybridMultilevel"/>
    <w:tmpl w:val="640690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1"/>
  </w:num>
  <w:num w:numId="3">
    <w:abstractNumId w:val="8"/>
  </w:num>
  <w:num w:numId="4">
    <w:abstractNumId w:val="5"/>
  </w:num>
  <w:num w:numId="5">
    <w:abstractNumId w:val="2"/>
  </w:num>
  <w:num w:numId="6">
    <w:abstractNumId w:val="0"/>
  </w:num>
  <w:num w:numId="7">
    <w:abstractNumId w:val="3"/>
  </w:num>
  <w:num w:numId="8">
    <w:abstractNumId w:val="6"/>
  </w:num>
  <w:num w:numId="9">
    <w:abstractNumId w:val="9"/>
  </w:num>
  <w:num w:numId="10">
    <w:abstractNumId w:val="12"/>
  </w:num>
  <w:num w:numId="11">
    <w:abstractNumId w:val="4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tjCzsLC0sDQ3MDBT0lEKTi0uzszPAykwrgUAea7pVi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77AC7"/>
    <w:rsid w:val="0008427F"/>
    <w:rsid w:val="0009182F"/>
    <w:rsid w:val="000D2C76"/>
    <w:rsid w:val="000D4117"/>
    <w:rsid w:val="00112C3D"/>
    <w:rsid w:val="001171C6"/>
    <w:rsid w:val="00167CA7"/>
    <w:rsid w:val="00173D25"/>
    <w:rsid w:val="00177AF1"/>
    <w:rsid w:val="00191D05"/>
    <w:rsid w:val="001B4EA1"/>
    <w:rsid w:val="001C0245"/>
    <w:rsid w:val="001C7F5B"/>
    <w:rsid w:val="001D3CFB"/>
    <w:rsid w:val="001F0D7C"/>
    <w:rsid w:val="00210247"/>
    <w:rsid w:val="002269E1"/>
    <w:rsid w:val="002517FC"/>
    <w:rsid w:val="0025465C"/>
    <w:rsid w:val="0026287E"/>
    <w:rsid w:val="002679E2"/>
    <w:rsid w:val="00284F64"/>
    <w:rsid w:val="002A51A3"/>
    <w:rsid w:val="00301808"/>
    <w:rsid w:val="003137BD"/>
    <w:rsid w:val="00315F43"/>
    <w:rsid w:val="00350A66"/>
    <w:rsid w:val="00351C90"/>
    <w:rsid w:val="00395C30"/>
    <w:rsid w:val="003B185E"/>
    <w:rsid w:val="003B7538"/>
    <w:rsid w:val="003F27FB"/>
    <w:rsid w:val="003F57B6"/>
    <w:rsid w:val="004243E4"/>
    <w:rsid w:val="00466DF4"/>
    <w:rsid w:val="004817FB"/>
    <w:rsid w:val="004C02E2"/>
    <w:rsid w:val="004D4D4A"/>
    <w:rsid w:val="004E7AA8"/>
    <w:rsid w:val="00500AD8"/>
    <w:rsid w:val="00560E3D"/>
    <w:rsid w:val="00563E6C"/>
    <w:rsid w:val="005D1CD1"/>
    <w:rsid w:val="005E5DA1"/>
    <w:rsid w:val="005E71FF"/>
    <w:rsid w:val="005F0014"/>
    <w:rsid w:val="005F6376"/>
    <w:rsid w:val="0062428F"/>
    <w:rsid w:val="006274F8"/>
    <w:rsid w:val="00630830"/>
    <w:rsid w:val="00650135"/>
    <w:rsid w:val="006512B8"/>
    <w:rsid w:val="00653F9D"/>
    <w:rsid w:val="006742FD"/>
    <w:rsid w:val="00687990"/>
    <w:rsid w:val="006A456D"/>
    <w:rsid w:val="006C76F0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46202"/>
    <w:rsid w:val="00756637"/>
    <w:rsid w:val="00766CE3"/>
    <w:rsid w:val="00775532"/>
    <w:rsid w:val="00786CA3"/>
    <w:rsid w:val="00787FE6"/>
    <w:rsid w:val="007A66B6"/>
    <w:rsid w:val="007B7DB0"/>
    <w:rsid w:val="007C6BF7"/>
    <w:rsid w:val="007F7835"/>
    <w:rsid w:val="00801BCF"/>
    <w:rsid w:val="008056FF"/>
    <w:rsid w:val="00815442"/>
    <w:rsid w:val="00825123"/>
    <w:rsid w:val="00851D40"/>
    <w:rsid w:val="00860B22"/>
    <w:rsid w:val="00867CDD"/>
    <w:rsid w:val="0087146C"/>
    <w:rsid w:val="008A52B8"/>
    <w:rsid w:val="008D7A21"/>
    <w:rsid w:val="008F43FF"/>
    <w:rsid w:val="008F5E22"/>
    <w:rsid w:val="0090345D"/>
    <w:rsid w:val="009A135B"/>
    <w:rsid w:val="009A4AF1"/>
    <w:rsid w:val="009B17CD"/>
    <w:rsid w:val="009B7BB9"/>
    <w:rsid w:val="009C6001"/>
    <w:rsid w:val="009D5653"/>
    <w:rsid w:val="009D5CCE"/>
    <w:rsid w:val="009E0321"/>
    <w:rsid w:val="00A0220D"/>
    <w:rsid w:val="00A04EF2"/>
    <w:rsid w:val="00A10F32"/>
    <w:rsid w:val="00A359C3"/>
    <w:rsid w:val="00A75F2B"/>
    <w:rsid w:val="00A817CE"/>
    <w:rsid w:val="00AA1049"/>
    <w:rsid w:val="00AF1D89"/>
    <w:rsid w:val="00B155F8"/>
    <w:rsid w:val="00B24CF2"/>
    <w:rsid w:val="00B26023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CF07A5"/>
    <w:rsid w:val="00D1422F"/>
    <w:rsid w:val="00D25CD0"/>
    <w:rsid w:val="00D5588B"/>
    <w:rsid w:val="00D64FCD"/>
    <w:rsid w:val="00D86105"/>
    <w:rsid w:val="00DC2DC5"/>
    <w:rsid w:val="00DC324A"/>
    <w:rsid w:val="00DD7E67"/>
    <w:rsid w:val="00DE450E"/>
    <w:rsid w:val="00E013D0"/>
    <w:rsid w:val="00E025CA"/>
    <w:rsid w:val="00E07F8B"/>
    <w:rsid w:val="00E1266C"/>
    <w:rsid w:val="00E35451"/>
    <w:rsid w:val="00E36BF8"/>
    <w:rsid w:val="00E57E61"/>
    <w:rsid w:val="00E65D90"/>
    <w:rsid w:val="00E94575"/>
    <w:rsid w:val="00EA0095"/>
    <w:rsid w:val="00EC4F76"/>
    <w:rsid w:val="00ED2B54"/>
    <w:rsid w:val="00ED678A"/>
    <w:rsid w:val="00F36306"/>
    <w:rsid w:val="00F464DA"/>
    <w:rsid w:val="00F517D4"/>
    <w:rsid w:val="00F710B9"/>
    <w:rsid w:val="00FA1440"/>
    <w:rsid w:val="00FA5D79"/>
    <w:rsid w:val="00FD1DAA"/>
    <w:rsid w:val="00FF16A2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5-12T23:27:00Z</dcterms:created>
  <dcterms:modified xsi:type="dcterms:W3CDTF">2018-06-05T01:41:00Z</dcterms:modified>
</cp:coreProperties>
</file>